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4-Accent2"/>
        <w:bidiVisual/>
        <w:tblW w:w="5000" w:type="pct"/>
        <w:tblLook w:val="04A0" w:firstRow="1" w:lastRow="0" w:firstColumn="1" w:lastColumn="0" w:noHBand="0" w:noVBand="1"/>
      </w:tblPr>
      <w:tblGrid>
        <w:gridCol w:w="1526"/>
        <w:gridCol w:w="2339"/>
        <w:gridCol w:w="4949"/>
        <w:gridCol w:w="4136"/>
      </w:tblGrid>
      <w:tr w:rsidR="00AC6AC0" w:rsidRPr="003F1C35" w:rsidTr="00195C7F">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AC6AC0" w:rsidRPr="00C55AA0" w:rsidRDefault="00AC6AC0" w:rsidP="00195C7F">
            <w:pPr>
              <w:bidi/>
              <w:jc w:val="center"/>
              <w:rPr>
                <w:rFonts w:cs="B Nazanin"/>
                <w:sz w:val="24"/>
                <w:szCs w:val="24"/>
                <w:rtl/>
                <w:lang w:bidi="fa-IR"/>
              </w:rPr>
            </w:pPr>
            <w:r w:rsidRPr="00C55AA0">
              <w:rPr>
                <w:rFonts w:cs="B Nazanin" w:hint="cs"/>
                <w:sz w:val="24"/>
                <w:szCs w:val="24"/>
                <w:rtl/>
                <w:lang w:bidi="fa-IR"/>
              </w:rPr>
              <w:t>نام مورد کاربرد</w:t>
            </w:r>
          </w:p>
        </w:tc>
        <w:tc>
          <w:tcPr>
            <w:tcW w:w="903" w:type="pct"/>
            <w:tcBorders>
              <w:left w:val="single" w:sz="4" w:space="0" w:color="ED7D31" w:themeColor="accent2"/>
              <w:right w:val="single" w:sz="4" w:space="0" w:color="ED7D31" w:themeColor="accent2"/>
            </w:tcBorders>
            <w:vAlign w:val="center"/>
          </w:tcPr>
          <w:p w:rsidR="00AC6AC0" w:rsidRPr="00C55AA0" w:rsidRDefault="00AC6AC0" w:rsidP="00195C7F">
            <w:pPr>
              <w:bidi/>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1911" w:type="pct"/>
            <w:tcBorders>
              <w:left w:val="single" w:sz="4" w:space="0" w:color="ED7D31" w:themeColor="accent2"/>
              <w:right w:val="single" w:sz="4" w:space="0" w:color="ED7D31" w:themeColor="accent2"/>
            </w:tcBorders>
            <w:vAlign w:val="center"/>
          </w:tcPr>
          <w:p w:rsidR="00AC6AC0" w:rsidRPr="00C55AA0" w:rsidRDefault="00AC6AC0" w:rsidP="00195C7F">
            <w:pPr>
              <w:bidi/>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597" w:type="pct"/>
            <w:tcBorders>
              <w:left w:val="single" w:sz="4" w:space="0" w:color="ED7D31" w:themeColor="accent2"/>
            </w:tcBorders>
            <w:vAlign w:val="center"/>
          </w:tcPr>
          <w:p w:rsidR="00AC6AC0" w:rsidRPr="00C55AA0" w:rsidRDefault="00AC6AC0" w:rsidP="00195C7F">
            <w:pPr>
              <w:bidi/>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AC6AC0" w:rsidRPr="003F1C35" w:rsidTr="00195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lang w:bidi="fa-IR"/>
              </w:rPr>
            </w:pPr>
            <w:r w:rsidRPr="003F1C35">
              <w:rPr>
                <w:rFonts w:cs="B Nazanin" w:hint="cs"/>
                <w:rtl/>
                <w:lang w:bidi="fa-IR"/>
              </w:rPr>
              <w:t xml:space="preserve">ثبت نام مشتری </w:t>
            </w:r>
          </w:p>
        </w:tc>
        <w:tc>
          <w:tcPr>
            <w:tcW w:w="903" w:type="pct"/>
          </w:tcPr>
          <w:p w:rsidR="00AC6AC0" w:rsidRPr="003F1C35" w:rsidRDefault="00AC6AC0" w:rsidP="00AC6AC0">
            <w:pPr>
              <w:pStyle w:val="ListParagraph"/>
              <w:numPr>
                <w:ilvl w:val="0"/>
                <w:numId w:val="1"/>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AC6AC0" w:rsidRPr="003F1C35" w:rsidRDefault="00AC6AC0" w:rsidP="00AC6AC0">
            <w:pPr>
              <w:pStyle w:val="ListParagraph"/>
              <w:numPr>
                <w:ilvl w:val="0"/>
                <w:numId w:val="1"/>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ارسال ایمیل یا پیامک احراز هویت</w:t>
            </w:r>
          </w:p>
          <w:p w:rsidR="00AC6AC0" w:rsidRPr="003F1C35" w:rsidRDefault="00AC6AC0" w:rsidP="00AC6AC0">
            <w:pPr>
              <w:pStyle w:val="ListParagraph"/>
              <w:numPr>
                <w:ilvl w:val="0"/>
                <w:numId w:val="1"/>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1911"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597"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احراز هویت، امکان درخواست ارسال مجدد پیام تایید فراهم است و فرد میتواند دوباره احراز هویت شود. در صورتی که مجددا با مشکل مواجه شد لازم است اطلاعات خود را بررسی کرده و در صورت نیاز تغییر دهد و دوباره ثبت‌نام را انجام دهد.</w:t>
            </w:r>
          </w:p>
        </w:tc>
      </w:tr>
      <w:tr w:rsidR="00AC6AC0" w:rsidRPr="003F1C35" w:rsidTr="00195C7F">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ثبت نام فروشگاه</w:t>
            </w:r>
          </w:p>
        </w:tc>
        <w:tc>
          <w:tcPr>
            <w:tcW w:w="903" w:type="pct"/>
          </w:tcPr>
          <w:p w:rsidR="00AC6AC0" w:rsidRPr="003F1C35" w:rsidRDefault="00AC6AC0" w:rsidP="00AC6AC0">
            <w:pPr>
              <w:pStyle w:val="ListParagraph"/>
              <w:numPr>
                <w:ilvl w:val="0"/>
                <w:numId w:val="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AC6AC0" w:rsidRPr="003F1C35" w:rsidRDefault="00AC6AC0" w:rsidP="00AC6AC0">
            <w:pPr>
              <w:pStyle w:val="ListParagraph"/>
              <w:numPr>
                <w:ilvl w:val="0"/>
                <w:numId w:val="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AC6AC0" w:rsidRPr="003F1C35" w:rsidRDefault="00AC6AC0" w:rsidP="00AC6AC0">
            <w:pPr>
              <w:pStyle w:val="ListParagraph"/>
              <w:numPr>
                <w:ilvl w:val="0"/>
                <w:numId w:val="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AC6AC0" w:rsidRPr="003F1C35" w:rsidRDefault="00AC6AC0" w:rsidP="00AC6AC0">
            <w:pPr>
              <w:pStyle w:val="ListParagraph"/>
              <w:numPr>
                <w:ilvl w:val="0"/>
                <w:numId w:val="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AC6AC0" w:rsidRPr="003F1C35" w:rsidRDefault="00AC6AC0" w:rsidP="00AC6AC0">
            <w:pPr>
              <w:pStyle w:val="ListParagraph"/>
              <w:numPr>
                <w:ilvl w:val="0"/>
                <w:numId w:val="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1911"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597"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ثبت نام پیک موتوری</w:t>
            </w:r>
          </w:p>
        </w:tc>
        <w:tc>
          <w:tcPr>
            <w:tcW w:w="903" w:type="pct"/>
          </w:tcPr>
          <w:p w:rsidR="00AC6AC0" w:rsidRPr="003F1C35" w:rsidRDefault="00AC6AC0" w:rsidP="00AC6AC0">
            <w:pPr>
              <w:pStyle w:val="ListParagraph"/>
              <w:numPr>
                <w:ilvl w:val="0"/>
                <w:numId w:val="4"/>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AC6AC0" w:rsidRPr="003F1C35" w:rsidRDefault="00AC6AC0" w:rsidP="00AC6AC0">
            <w:pPr>
              <w:pStyle w:val="ListParagraph"/>
              <w:numPr>
                <w:ilvl w:val="0"/>
                <w:numId w:val="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AC6AC0" w:rsidRPr="003F1C35" w:rsidRDefault="00AC6AC0" w:rsidP="00AC6AC0">
            <w:pPr>
              <w:pStyle w:val="ListParagraph"/>
              <w:numPr>
                <w:ilvl w:val="0"/>
                <w:numId w:val="4"/>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AC6AC0" w:rsidRPr="007A5C59" w:rsidRDefault="00AC6AC0" w:rsidP="00AC6AC0">
            <w:pPr>
              <w:pStyle w:val="ListParagraph"/>
              <w:numPr>
                <w:ilvl w:val="0"/>
                <w:numId w:val="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1911"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597"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p>
        </w:tc>
      </w:tr>
      <w:tr w:rsidR="00AC6AC0" w:rsidRPr="003F1C35" w:rsidTr="00195C7F">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Pr>
                <w:rFonts w:cs="B Nazanin" w:hint="cs"/>
                <w:rtl/>
              </w:rPr>
              <w:t>تکمیل سبد خرید</w:t>
            </w:r>
          </w:p>
        </w:tc>
        <w:tc>
          <w:tcPr>
            <w:tcW w:w="903" w:type="pct"/>
          </w:tcPr>
          <w:p w:rsidR="00AC6AC0" w:rsidRPr="003F1C35" w:rsidRDefault="00AC6AC0" w:rsidP="00AC6AC0">
            <w:pPr>
              <w:pStyle w:val="ListParagraph"/>
              <w:numPr>
                <w:ilvl w:val="0"/>
                <w:numId w:val="3"/>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AC6AC0" w:rsidRPr="003F1C35" w:rsidRDefault="00AC6AC0" w:rsidP="00AC6AC0">
            <w:pPr>
              <w:pStyle w:val="ListParagraph"/>
              <w:numPr>
                <w:ilvl w:val="0"/>
                <w:numId w:val="3"/>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AC6AC0" w:rsidRPr="003F1C35" w:rsidRDefault="00AC6AC0" w:rsidP="00AC6AC0">
            <w:pPr>
              <w:pStyle w:val="ListParagraph"/>
              <w:numPr>
                <w:ilvl w:val="0"/>
                <w:numId w:val="3"/>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AC6AC0" w:rsidRPr="007A5C59" w:rsidRDefault="00AC6AC0" w:rsidP="00AC6AC0">
            <w:pPr>
              <w:pStyle w:val="ListParagraph"/>
              <w:numPr>
                <w:ilvl w:val="0"/>
                <w:numId w:val="3"/>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کمیل سبد خرید </w:t>
            </w:r>
          </w:p>
        </w:tc>
        <w:tc>
          <w:tcPr>
            <w:tcW w:w="1911"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AC6AC0" w:rsidRPr="007A5C59"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p>
        </w:tc>
        <w:tc>
          <w:tcPr>
            <w:tcW w:w="1597" w:type="pct"/>
          </w:tcPr>
          <w:p w:rsidR="00AC6AC0" w:rsidRPr="007A5C59"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Pr>
                <w:rFonts w:cs="B Nazanin" w:hint="cs"/>
                <w:rtl/>
              </w:rPr>
              <w:t>ثبت سفارش</w:t>
            </w:r>
          </w:p>
        </w:tc>
        <w:tc>
          <w:tcPr>
            <w:tcW w:w="903" w:type="pct"/>
          </w:tcPr>
          <w:p w:rsidR="00AC6AC0" w:rsidRPr="003F1C35" w:rsidRDefault="00AC6AC0" w:rsidP="00AC6AC0">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AC6AC0" w:rsidRPr="007A5C59" w:rsidRDefault="00AC6AC0" w:rsidP="00AC6AC0">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1911"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1597"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 xml:space="preserve">این پیغام به معنی لغو سفارش فعلی است. مشتری می‌تواند سفارش خود را ویرایش کند تا مجددا مراحل ثبت و تایید سفارش طی شوند یا ممکن است کلا از خرید منصرف شود </w:t>
            </w:r>
            <w:r w:rsidRPr="003F1C35">
              <w:rPr>
                <w:rFonts w:cs="B Nazanin" w:hint="cs"/>
                <w:rtl/>
              </w:rPr>
              <w:lastRenderedPageBreak/>
              <w:t>که در این حالت عملیات متوقف شده اما سبد خرید حفظ می‌شود.</w:t>
            </w:r>
          </w:p>
        </w:tc>
      </w:tr>
      <w:tr w:rsidR="00AC6AC0" w:rsidRPr="003F1C35" w:rsidTr="00195C7F">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lastRenderedPageBreak/>
              <w:t xml:space="preserve">پرداخت هزینه </w:t>
            </w:r>
          </w:p>
          <w:p w:rsidR="00AC6AC0" w:rsidRPr="003F1C35" w:rsidRDefault="00AC6AC0" w:rsidP="00195C7F">
            <w:pPr>
              <w:bidi/>
              <w:rPr>
                <w:rFonts w:cs="B Nazanin"/>
                <w:rtl/>
              </w:rPr>
            </w:pPr>
          </w:p>
        </w:tc>
        <w:tc>
          <w:tcPr>
            <w:tcW w:w="903" w:type="pct"/>
          </w:tcPr>
          <w:p w:rsidR="00AC6AC0" w:rsidRPr="003F1C35" w:rsidRDefault="00AC6AC0" w:rsidP="00AC6AC0">
            <w:pPr>
              <w:pStyle w:val="ListParagraph"/>
              <w:numPr>
                <w:ilvl w:val="0"/>
                <w:numId w:val="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AC6AC0" w:rsidRPr="003F1C35" w:rsidRDefault="00AC6AC0" w:rsidP="00AC6AC0">
            <w:pPr>
              <w:pStyle w:val="ListParagraph"/>
              <w:numPr>
                <w:ilvl w:val="0"/>
                <w:numId w:val="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رداخت هزینه</w:t>
            </w:r>
          </w:p>
          <w:p w:rsidR="00AC6AC0" w:rsidRPr="003F1C35" w:rsidRDefault="00AC6AC0" w:rsidP="00AC6AC0">
            <w:pPr>
              <w:pStyle w:val="ListParagraph"/>
              <w:numPr>
                <w:ilvl w:val="0"/>
                <w:numId w:val="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ررسی پرداخت</w:t>
            </w:r>
          </w:p>
          <w:p w:rsidR="00AC6AC0" w:rsidRPr="003F1C35" w:rsidRDefault="00AC6AC0" w:rsidP="00AC6AC0">
            <w:pPr>
              <w:pStyle w:val="ListParagraph"/>
              <w:numPr>
                <w:ilvl w:val="0"/>
                <w:numId w:val="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ایید پرداخت </w:t>
            </w:r>
          </w:p>
        </w:tc>
        <w:tc>
          <w:tcPr>
            <w:tcW w:w="1911"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 مشتری به درگاه بانکی منتقل می‌شود تا هزینه خرید را پرداخت کند.</w:t>
            </w:r>
          </w:p>
          <w:p w:rsidR="00AC6AC0" w:rsidRPr="003F1C35" w:rsidRDefault="00AC6AC0" w:rsidP="00195C7F">
            <w:pPr>
              <w:bidi/>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tc>
        <w:tc>
          <w:tcPr>
            <w:tcW w:w="1597" w:type="pct"/>
          </w:tcPr>
          <w:p w:rsidR="00AC6AC0" w:rsidRPr="003F1C35" w:rsidRDefault="00AC6AC0" w:rsidP="00195C7F">
            <w:pPr>
              <w:bidi/>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مرجوع کردن کالا</w:t>
            </w:r>
          </w:p>
        </w:tc>
        <w:tc>
          <w:tcPr>
            <w:tcW w:w="903" w:type="pct"/>
          </w:tcPr>
          <w:p w:rsidR="00AC6AC0" w:rsidRPr="003F1C35" w:rsidRDefault="00AC6AC0" w:rsidP="00AC6AC0">
            <w:pPr>
              <w:pStyle w:val="ListParagraph"/>
              <w:numPr>
                <w:ilvl w:val="0"/>
                <w:numId w:val="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AC6AC0" w:rsidRPr="003F1C35" w:rsidRDefault="00AC6AC0" w:rsidP="00AC6AC0">
            <w:pPr>
              <w:pStyle w:val="ListParagraph"/>
              <w:numPr>
                <w:ilvl w:val="0"/>
                <w:numId w:val="6"/>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AC6AC0" w:rsidRPr="003F1C35" w:rsidRDefault="00AC6AC0" w:rsidP="00AC6AC0">
            <w:pPr>
              <w:pStyle w:val="ListParagraph"/>
              <w:numPr>
                <w:ilvl w:val="0"/>
                <w:numId w:val="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AC6AC0" w:rsidRPr="003F1C35" w:rsidRDefault="00AC6AC0" w:rsidP="00AC6AC0">
            <w:pPr>
              <w:pStyle w:val="ListParagraph"/>
              <w:numPr>
                <w:ilvl w:val="0"/>
                <w:numId w:val="6"/>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ایید درخواست</w:t>
            </w:r>
          </w:p>
        </w:tc>
        <w:tc>
          <w:tcPr>
            <w:tcW w:w="1911" w:type="pct"/>
          </w:tcPr>
          <w:p w:rsidR="00AC6AC0" w:rsidRPr="003F1C35" w:rsidRDefault="00AC6AC0" w:rsidP="00195C7F">
            <w:pPr>
              <w:bidi/>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AC6AC0" w:rsidRPr="003F1C35" w:rsidRDefault="00AC6AC0" w:rsidP="00195C7F">
            <w:pPr>
              <w:bidi/>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597" w:type="pct"/>
          </w:tcPr>
          <w:p w:rsidR="00AC6AC0" w:rsidRPr="003F1C35" w:rsidRDefault="00AC6AC0" w:rsidP="00195C7F">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AC6AC0" w:rsidRPr="003F1C35" w:rsidTr="00195C7F">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بازگشت هزینه مرجوعی</w:t>
            </w:r>
          </w:p>
        </w:tc>
        <w:tc>
          <w:tcPr>
            <w:tcW w:w="903" w:type="pct"/>
          </w:tcPr>
          <w:p w:rsidR="00AC6AC0" w:rsidRDefault="00AC6AC0" w:rsidP="00AC6AC0">
            <w:pPr>
              <w:pStyle w:val="ListParagraph"/>
              <w:numPr>
                <w:ilvl w:val="0"/>
                <w:numId w:val="7"/>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تایید صاحب فروشگاه </w:t>
            </w:r>
          </w:p>
          <w:p w:rsidR="00AC6AC0" w:rsidRPr="00E50891" w:rsidRDefault="00AC6AC0" w:rsidP="00AC6AC0">
            <w:pPr>
              <w:pStyle w:val="ListParagraph"/>
              <w:numPr>
                <w:ilvl w:val="0"/>
                <w:numId w:val="7"/>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ازگشت هزینه</w:t>
            </w:r>
          </w:p>
        </w:tc>
        <w:tc>
          <w:tcPr>
            <w:tcW w:w="1911" w:type="pct"/>
          </w:tcPr>
          <w:p w:rsidR="00AC6AC0" w:rsidRPr="004D1EE7"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الای مرجوعی به فروشگاه توسط پیک، صاحب فروشگاه باید سالم بودن و ارجاع کالا را در سامانه تایید کند و سپس هزینه به حساب بانکی مشتری واریز میشود.</w:t>
            </w:r>
          </w:p>
        </w:tc>
        <w:tc>
          <w:tcPr>
            <w:tcW w:w="1597"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در صورت عدم تایید صاحب فروشگاه به دلیل سالم نبودن کالا یا دلایل دیگر، هزینه واریز نشده و اقدامات لازم صورت میگیرد.</w:t>
            </w: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 xml:space="preserve">ارسال نظر </w:t>
            </w:r>
          </w:p>
        </w:tc>
        <w:tc>
          <w:tcPr>
            <w:tcW w:w="903" w:type="pct"/>
          </w:tcPr>
          <w:p w:rsidR="00AC6AC0" w:rsidRDefault="00AC6AC0" w:rsidP="00AC6AC0">
            <w:pPr>
              <w:pStyle w:val="ListParagraph"/>
              <w:numPr>
                <w:ilvl w:val="0"/>
                <w:numId w:val="8"/>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AC6AC0" w:rsidRDefault="00AC6AC0" w:rsidP="00AC6AC0">
            <w:pPr>
              <w:pStyle w:val="ListParagraph"/>
              <w:numPr>
                <w:ilvl w:val="0"/>
                <w:numId w:val="8"/>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AC6AC0" w:rsidRPr="00F5752E" w:rsidRDefault="00AC6AC0" w:rsidP="00AC6AC0">
            <w:pPr>
              <w:pStyle w:val="ListParagraph"/>
              <w:numPr>
                <w:ilvl w:val="0"/>
                <w:numId w:val="8"/>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1911" w:type="pct"/>
          </w:tcPr>
          <w:p w:rsidR="00AC6AC0"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AC6AC0"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AC6AC0" w:rsidRPr="00DD2F89"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597"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b/>
                <w:bCs/>
                <w:rtl/>
              </w:rPr>
            </w:pPr>
          </w:p>
        </w:tc>
      </w:tr>
      <w:tr w:rsidR="00AC6AC0" w:rsidRPr="003F1C35" w:rsidTr="00195C7F">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مشاهده نظرات</w:t>
            </w:r>
          </w:p>
        </w:tc>
        <w:tc>
          <w:tcPr>
            <w:tcW w:w="903" w:type="pct"/>
          </w:tcPr>
          <w:p w:rsidR="00AC6AC0" w:rsidRDefault="00AC6AC0" w:rsidP="00AC6AC0">
            <w:pPr>
              <w:pStyle w:val="ListParagraph"/>
              <w:numPr>
                <w:ilvl w:val="0"/>
                <w:numId w:val="9"/>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AC6AC0" w:rsidRPr="00C741BB" w:rsidRDefault="00AC6AC0" w:rsidP="00AC6AC0">
            <w:pPr>
              <w:pStyle w:val="ListParagraph"/>
              <w:numPr>
                <w:ilvl w:val="0"/>
                <w:numId w:val="9"/>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1911"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AC6AC0"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AC6AC0"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lastRenderedPageBreak/>
              <w:t>همچنین نظرات مشتریان نیز برای سایر مشتریان نشان داده میشود.</w:t>
            </w:r>
          </w:p>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597"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lastRenderedPageBreak/>
              <w:t>اضافه کردن کالا</w:t>
            </w:r>
          </w:p>
        </w:tc>
        <w:tc>
          <w:tcPr>
            <w:tcW w:w="903" w:type="pct"/>
          </w:tcPr>
          <w:p w:rsidR="00AC6AC0" w:rsidRPr="00A956B7" w:rsidRDefault="00AC6AC0" w:rsidP="00AC6AC0">
            <w:pPr>
              <w:pStyle w:val="ListParagraph"/>
              <w:numPr>
                <w:ilvl w:val="0"/>
                <w:numId w:val="10"/>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AC6AC0" w:rsidRPr="00A956B7" w:rsidRDefault="00AC6AC0" w:rsidP="00AC6AC0">
            <w:pPr>
              <w:pStyle w:val="ListParagraph"/>
              <w:numPr>
                <w:ilvl w:val="0"/>
                <w:numId w:val="10"/>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1911"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597" w:type="pct"/>
          </w:tcPr>
          <w:p w:rsidR="00AC6AC0" w:rsidRPr="003F1C35"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p>
        </w:tc>
      </w:tr>
      <w:tr w:rsidR="00AC6AC0" w:rsidRPr="003F1C35" w:rsidTr="00195C7F">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حذف کالا</w:t>
            </w:r>
          </w:p>
        </w:tc>
        <w:tc>
          <w:tcPr>
            <w:tcW w:w="903" w:type="pct"/>
          </w:tcPr>
          <w:p w:rsidR="00AC6AC0" w:rsidRPr="00A956B7" w:rsidRDefault="00AC6AC0" w:rsidP="00AC6AC0">
            <w:pPr>
              <w:pStyle w:val="ListParagraph"/>
              <w:numPr>
                <w:ilvl w:val="0"/>
                <w:numId w:val="11"/>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AC6AC0" w:rsidRPr="00A956B7" w:rsidRDefault="00AC6AC0" w:rsidP="00AC6AC0">
            <w:pPr>
              <w:pStyle w:val="ListParagraph"/>
              <w:numPr>
                <w:ilvl w:val="0"/>
                <w:numId w:val="11"/>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1911"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597" w:type="pct"/>
          </w:tcPr>
          <w:p w:rsidR="00AC6AC0" w:rsidRPr="003F1C35" w:rsidRDefault="00AC6AC0" w:rsidP="00195C7F">
            <w:pPr>
              <w:bidi/>
              <w:cnfStyle w:val="000000000000" w:firstRow="0" w:lastRow="0" w:firstColumn="0" w:lastColumn="0" w:oddVBand="0" w:evenVBand="0" w:oddHBand="0" w:evenHBand="0" w:firstRowFirstColumn="0" w:firstRowLastColumn="0" w:lastRowFirstColumn="0" w:lastRowLastColumn="0"/>
              <w:rPr>
                <w:rFonts w:cs="B Nazanin"/>
                <w:rtl/>
              </w:rPr>
            </w:pP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ویرایش کالا</w:t>
            </w:r>
          </w:p>
        </w:tc>
        <w:tc>
          <w:tcPr>
            <w:tcW w:w="903" w:type="pct"/>
          </w:tcPr>
          <w:p w:rsidR="00AC6AC0" w:rsidRDefault="00AC6AC0" w:rsidP="00AC6AC0">
            <w:pPr>
              <w:pStyle w:val="ListParagraph"/>
              <w:numPr>
                <w:ilvl w:val="0"/>
                <w:numId w:val="12"/>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AC6AC0" w:rsidRPr="003820F4" w:rsidRDefault="00AC6AC0" w:rsidP="00AC6AC0">
            <w:pPr>
              <w:pStyle w:val="ListParagraph"/>
              <w:numPr>
                <w:ilvl w:val="0"/>
                <w:numId w:val="12"/>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1911" w:type="pct"/>
          </w:tcPr>
          <w:p w:rsidR="00AC6AC0" w:rsidRPr="003F1C35" w:rsidRDefault="00AC6AC0" w:rsidP="00195C7F">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597" w:type="pct"/>
          </w:tcPr>
          <w:p w:rsidR="00AC6AC0" w:rsidRPr="003F1C35" w:rsidRDefault="00AC6AC0" w:rsidP="00195C7F">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AC6AC0" w:rsidRPr="003F1C35" w:rsidTr="00195C7F">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 xml:space="preserve">ویرایش مشخصات </w:t>
            </w:r>
          </w:p>
        </w:tc>
        <w:tc>
          <w:tcPr>
            <w:tcW w:w="903" w:type="pct"/>
          </w:tcPr>
          <w:p w:rsidR="00AC6AC0" w:rsidRDefault="00AC6AC0" w:rsidP="00AC6AC0">
            <w:pPr>
              <w:pStyle w:val="ListParagraph"/>
              <w:numPr>
                <w:ilvl w:val="0"/>
                <w:numId w:val="13"/>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AC6AC0" w:rsidRDefault="00AC6AC0" w:rsidP="00AC6AC0">
            <w:pPr>
              <w:pStyle w:val="ListParagraph"/>
              <w:numPr>
                <w:ilvl w:val="0"/>
                <w:numId w:val="13"/>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AC6AC0" w:rsidRPr="00345211" w:rsidRDefault="00AC6AC0" w:rsidP="00AC6AC0">
            <w:pPr>
              <w:pStyle w:val="ListParagraph"/>
              <w:numPr>
                <w:ilvl w:val="0"/>
                <w:numId w:val="13"/>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1911" w:type="pct"/>
          </w:tcPr>
          <w:p w:rsidR="00AC6AC0"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597"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 xml:space="preserve">آماده‌سازی سفارش </w:t>
            </w:r>
          </w:p>
        </w:tc>
        <w:tc>
          <w:tcPr>
            <w:tcW w:w="903" w:type="pct"/>
          </w:tcPr>
          <w:p w:rsidR="00AC6AC0" w:rsidRPr="0005612B" w:rsidRDefault="00AC6AC0" w:rsidP="00AC6AC0">
            <w:pPr>
              <w:pStyle w:val="ListParagraph"/>
              <w:numPr>
                <w:ilvl w:val="0"/>
                <w:numId w:val="1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AC6AC0" w:rsidRPr="0005612B" w:rsidRDefault="00AC6AC0" w:rsidP="00AC6AC0">
            <w:pPr>
              <w:pStyle w:val="ListParagraph"/>
              <w:numPr>
                <w:ilvl w:val="0"/>
                <w:numId w:val="1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AC6AC0" w:rsidRPr="0005612B" w:rsidRDefault="00AC6AC0" w:rsidP="00AC6AC0">
            <w:pPr>
              <w:pStyle w:val="ListParagraph"/>
              <w:numPr>
                <w:ilvl w:val="0"/>
                <w:numId w:val="1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1911" w:type="pct"/>
          </w:tcPr>
          <w:p w:rsidR="00AC6AC0" w:rsidRPr="0005612B"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تایید پرداخت، </w:t>
            </w:r>
            <w:r w:rsidRPr="0005612B">
              <w:rPr>
                <w:rFonts w:cs="B Nazanin" w:hint="cs"/>
                <w:rtl/>
              </w:rPr>
              <w:t>لیست سفارشات مشتری به فروشگاه مربوطه ارسال می‌شود تا آماده‌سازی خرید صورت گیرد.</w:t>
            </w:r>
          </w:p>
          <w:p w:rsidR="00AC6AC0" w:rsidRPr="0005612B" w:rsidRDefault="00AC6AC0" w:rsidP="00195C7F">
            <w:pPr>
              <w:autoSpaceDE w:val="0"/>
              <w:autoSpaceDN w:val="0"/>
              <w:bidi/>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597" w:type="pct"/>
          </w:tcPr>
          <w:p w:rsidR="00AC6AC0" w:rsidRPr="00951B94" w:rsidRDefault="00AC6AC0" w:rsidP="00195C7F">
            <w:pPr>
              <w:bidi/>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AC6AC0" w:rsidRPr="003F1C35" w:rsidTr="00195C7F">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t>ارسال سفارش</w:t>
            </w:r>
          </w:p>
        </w:tc>
        <w:tc>
          <w:tcPr>
            <w:tcW w:w="903" w:type="pct"/>
          </w:tcPr>
          <w:p w:rsidR="00AC6AC0" w:rsidRDefault="00AC6AC0" w:rsidP="00AC6AC0">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AC6AC0" w:rsidRDefault="00AC6AC0" w:rsidP="00AC6AC0">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AC6AC0" w:rsidRPr="00F33382" w:rsidRDefault="00AC6AC0" w:rsidP="00AC6AC0">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ارسال اطلاعات محموله به پیک</w:t>
            </w:r>
          </w:p>
        </w:tc>
        <w:tc>
          <w:tcPr>
            <w:tcW w:w="1911" w:type="pct"/>
          </w:tcPr>
          <w:p w:rsidR="00AC6AC0" w:rsidRPr="00F33382" w:rsidRDefault="00AC6AC0" w:rsidP="00195C7F">
            <w:pPr>
              <w:bidi/>
              <w:ind w:left="72"/>
              <w:cnfStyle w:val="000000000000" w:firstRow="0" w:lastRow="0" w:firstColumn="0" w:lastColumn="0" w:oddVBand="0" w:evenVBand="0" w:oddHBand="0" w:evenHBand="0" w:firstRowFirstColumn="0" w:firstRowLastColumn="0" w:lastRowFirstColumn="0" w:lastRowLastColumn="0"/>
              <w:rPr>
                <w:rFonts w:cs="B Nazanin"/>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p>
          <w:p w:rsidR="00AC6AC0" w:rsidRPr="001A700F" w:rsidRDefault="00AC6AC0" w:rsidP="00195C7F">
            <w:pPr>
              <w:bidi/>
              <w:ind w:left="72"/>
              <w:cnfStyle w:val="000000000000" w:firstRow="0" w:lastRow="0" w:firstColumn="0" w:lastColumn="0" w:oddVBand="0" w:evenVBand="0" w:oddHBand="0" w:evenHBand="0" w:firstRowFirstColumn="0" w:firstRowLastColumn="0" w:lastRowFirstColumn="0" w:lastRowLastColumn="0"/>
              <w:rPr>
                <w:rFonts w:cs="B Nazanin"/>
                <w:b/>
                <w:bCs/>
                <w:rtl/>
              </w:rPr>
            </w:pPr>
            <w:r w:rsidRPr="003F1C35">
              <w:rPr>
                <w:rFonts w:cs="B Nazanin" w:hint="cs"/>
                <w:rtl/>
              </w:rPr>
              <w:lastRenderedPageBreak/>
              <w:t xml:space="preserve">اطلاعات </w:t>
            </w:r>
            <w:r>
              <w:rPr>
                <w:rFonts w:cs="B Nazanin" w:hint="cs"/>
                <w:rtl/>
              </w:rPr>
              <w:t>شامل</w:t>
            </w:r>
            <w:r w:rsidRPr="003F1C35">
              <w:rPr>
                <w:rFonts w:cs="B Nazanin" w:hint="cs"/>
                <w:rtl/>
              </w:rPr>
              <w:t xml:space="preserve"> آدرس فروشگاه، آدرس خریدار و لیست خرید هستند. </w:t>
            </w:r>
          </w:p>
        </w:tc>
        <w:tc>
          <w:tcPr>
            <w:tcW w:w="1597"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lastRenderedPageBreak/>
              <w:t>در صورت عدم قبول درخواست توسط پیک منتخب،</w:t>
            </w:r>
            <w:r w:rsidRPr="003F1C35">
              <w:rPr>
                <w:rFonts w:cs="B Nazanin" w:hint="cs"/>
                <w:rtl/>
              </w:rPr>
              <w:t xml:space="preserve"> مجددا جستجو آغاز می‌شود.</w:t>
            </w: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195C7F">
            <w:pPr>
              <w:bidi/>
              <w:rPr>
                <w:rFonts w:cs="B Nazanin"/>
                <w:rtl/>
              </w:rPr>
            </w:pPr>
            <w:r w:rsidRPr="003F1C35">
              <w:rPr>
                <w:rFonts w:cs="B Nazanin" w:hint="cs"/>
                <w:rtl/>
              </w:rPr>
              <w:lastRenderedPageBreak/>
              <w:t>بازگرداندن کالای مرجوعی</w:t>
            </w:r>
          </w:p>
        </w:tc>
        <w:tc>
          <w:tcPr>
            <w:tcW w:w="903" w:type="pct"/>
          </w:tcPr>
          <w:p w:rsidR="00AC6AC0" w:rsidRPr="00874F23" w:rsidRDefault="00AC6AC0" w:rsidP="00AC6AC0">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AC6AC0" w:rsidRPr="00874F23" w:rsidRDefault="00AC6AC0" w:rsidP="00AC6AC0">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AC6AC0" w:rsidRPr="00874F23" w:rsidRDefault="00AC6AC0" w:rsidP="00AC6AC0">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874F23">
              <w:rPr>
                <w:rFonts w:cs="B Nazanin" w:hint="cs"/>
                <w:rtl/>
              </w:rPr>
              <w:t>ارسال اطلاعات محموله به پیک</w:t>
            </w:r>
          </w:p>
        </w:tc>
        <w:tc>
          <w:tcPr>
            <w:tcW w:w="1911" w:type="pct"/>
          </w:tcPr>
          <w:p w:rsidR="00AC6AC0" w:rsidRPr="00F33382" w:rsidRDefault="00AC6AC0" w:rsidP="00195C7F">
            <w:pPr>
              <w:bidi/>
              <w:ind w:left="72"/>
              <w:cnfStyle w:val="000000100000" w:firstRow="0" w:lastRow="0" w:firstColumn="0" w:lastColumn="0" w:oddVBand="0" w:evenVBand="0" w:oddHBand="1" w:evenHBand="0" w:firstRowFirstColumn="0" w:firstRowLastColumn="0" w:lastRowFirstColumn="0" w:lastRowLastColumn="0"/>
              <w:rPr>
                <w:rFonts w:cs="B Nazanin"/>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p>
          <w:p w:rsidR="00AC6AC0" w:rsidRPr="003F1C35" w:rsidRDefault="00AC6AC0" w:rsidP="00195C7F">
            <w:pPr>
              <w:bidi/>
              <w:ind w:left="7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tc>
        <w:tc>
          <w:tcPr>
            <w:tcW w:w="1597" w:type="pct"/>
          </w:tcPr>
          <w:p w:rsidR="00AC6AC0" w:rsidRPr="003F1C35" w:rsidRDefault="00AC6AC0" w:rsidP="00195C7F">
            <w:pPr>
              <w:bidi/>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tc>
      </w:tr>
      <w:tr w:rsidR="00AC6AC0" w:rsidRPr="003F1C35" w:rsidTr="00195C7F">
        <w:trPr>
          <w:trHeight w:val="719"/>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4C38E0" w:rsidP="00195C7F">
            <w:pPr>
              <w:bidi/>
              <w:rPr>
                <w:rFonts w:cs="B Nazanin"/>
                <w:rtl/>
              </w:rPr>
            </w:pPr>
            <w:r>
              <w:rPr>
                <w:rFonts w:cs="B Nazanin" w:hint="cs"/>
                <w:rtl/>
              </w:rPr>
              <w:t>تسویه حساب</w:t>
            </w:r>
            <w:bookmarkStart w:id="0" w:name="_GoBack"/>
            <w:bookmarkEnd w:id="0"/>
            <w:r w:rsidR="00AC6AC0">
              <w:rPr>
                <w:rFonts w:cs="B Nazanin" w:hint="cs"/>
                <w:rtl/>
              </w:rPr>
              <w:t xml:space="preserve"> با فروشگاه </w:t>
            </w:r>
          </w:p>
        </w:tc>
        <w:tc>
          <w:tcPr>
            <w:tcW w:w="903" w:type="pct"/>
          </w:tcPr>
          <w:p w:rsidR="00AC6AC0" w:rsidRDefault="00AC6AC0" w:rsidP="00AC6AC0">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AC6AC0" w:rsidRPr="009E7999" w:rsidRDefault="00AC6AC0" w:rsidP="00AC6AC0">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تسویه حساب</w:t>
            </w:r>
          </w:p>
        </w:tc>
        <w:tc>
          <w:tcPr>
            <w:tcW w:w="1911" w:type="pct"/>
          </w:tcPr>
          <w:p w:rsidR="00AC6AC0" w:rsidRPr="003F1C35" w:rsidRDefault="00AC6AC0" w:rsidP="00195C7F">
            <w:pPr>
              <w:autoSpaceDE w:val="0"/>
              <w:autoSpaceDN w:val="0"/>
              <w:bidi/>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p>
        </w:tc>
        <w:tc>
          <w:tcPr>
            <w:tcW w:w="1597" w:type="pct"/>
          </w:tcPr>
          <w:p w:rsidR="00AC6AC0" w:rsidRPr="003F1C35" w:rsidRDefault="00AC6AC0" w:rsidP="00195C7F">
            <w:pPr>
              <w:bidi/>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r w:rsidR="00AC6AC0" w:rsidRPr="003F1C35" w:rsidTr="00195C7F">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589" w:type="pct"/>
          </w:tcPr>
          <w:p w:rsidR="00AC6AC0" w:rsidRPr="003F1C35" w:rsidRDefault="00AC6AC0" w:rsidP="004C38E0">
            <w:pPr>
              <w:bidi/>
              <w:rPr>
                <w:rFonts w:cs="B Nazanin"/>
                <w:rtl/>
              </w:rPr>
            </w:pPr>
            <w:r>
              <w:rPr>
                <w:rFonts w:cs="B Nazanin" w:hint="cs"/>
                <w:rtl/>
              </w:rPr>
              <w:t xml:space="preserve">پرداخت </w:t>
            </w:r>
            <w:r w:rsidR="004C38E0">
              <w:rPr>
                <w:rFonts w:cs="B Nazanin" w:hint="cs"/>
                <w:rtl/>
              </w:rPr>
              <w:t>سهم</w:t>
            </w:r>
            <w:r>
              <w:rPr>
                <w:rFonts w:cs="B Nazanin" w:hint="cs"/>
                <w:rtl/>
              </w:rPr>
              <w:t xml:space="preserve"> پیک موتوری</w:t>
            </w:r>
          </w:p>
        </w:tc>
        <w:tc>
          <w:tcPr>
            <w:tcW w:w="903" w:type="pct"/>
          </w:tcPr>
          <w:p w:rsidR="00AC6AC0" w:rsidRDefault="00AC6AC0" w:rsidP="00AC6AC0">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AC6AC0" w:rsidRPr="009E7999" w:rsidRDefault="00AC6AC0" w:rsidP="00AC6AC0">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9E7999">
              <w:rPr>
                <w:rFonts w:cs="B Nazanin" w:hint="cs"/>
                <w:rtl/>
              </w:rPr>
              <w:t>تسویه حساب</w:t>
            </w:r>
          </w:p>
        </w:tc>
        <w:tc>
          <w:tcPr>
            <w:tcW w:w="1911" w:type="pct"/>
          </w:tcPr>
          <w:p w:rsidR="00AC6AC0" w:rsidRPr="00D1409C" w:rsidRDefault="00AC6AC0" w:rsidP="00195C7F">
            <w:pPr>
              <w:bidi/>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انتهای مدت مشخص شده در قرارداد، درصد معینی از هزینه‌های محموله‌های ارسالی پیک، به .وی تعلق میگیرد.</w:t>
            </w:r>
          </w:p>
        </w:tc>
        <w:tc>
          <w:tcPr>
            <w:tcW w:w="1597" w:type="pct"/>
          </w:tcPr>
          <w:p w:rsidR="00AC6AC0" w:rsidRPr="003F1C35" w:rsidRDefault="00AC6AC0" w:rsidP="00195C7F">
            <w:pPr>
              <w:bidi/>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bl>
    <w:p w:rsidR="00AC6AC0" w:rsidRPr="003F1C35" w:rsidRDefault="00AC6AC0" w:rsidP="00AC6AC0">
      <w:pPr>
        <w:bidi/>
        <w:rPr>
          <w:rFonts w:cs="B Nazanin"/>
          <w:rtl/>
        </w:rPr>
      </w:pPr>
    </w:p>
    <w:p w:rsidR="00AC6AC0" w:rsidRPr="003F1C35" w:rsidRDefault="00AC6AC0" w:rsidP="00AC6AC0">
      <w:pPr>
        <w:bidi/>
        <w:rPr>
          <w:rFonts w:cs="B Nazanin"/>
          <w:rtl/>
        </w:rPr>
      </w:pPr>
    </w:p>
    <w:p w:rsidR="00AC6AC0" w:rsidRPr="003F1C35" w:rsidRDefault="00AC6AC0" w:rsidP="00AC6AC0">
      <w:pPr>
        <w:bidi/>
        <w:rPr>
          <w:rFonts w:cs="B Nazanin"/>
          <w:rtl/>
        </w:rPr>
      </w:pPr>
    </w:p>
    <w:p w:rsidR="00AC6AC0" w:rsidRPr="003F1C35" w:rsidRDefault="00AC6AC0" w:rsidP="00AC6AC0">
      <w:pPr>
        <w:bidi/>
        <w:rPr>
          <w:rFonts w:cs="B Nazanin"/>
          <w:rtl/>
        </w:rPr>
      </w:pPr>
    </w:p>
    <w:p w:rsidR="00AC6AC0" w:rsidRPr="003F1C35" w:rsidRDefault="00AC6AC0" w:rsidP="00AC6AC0">
      <w:pPr>
        <w:bidi/>
        <w:rPr>
          <w:rFonts w:cs="B Nazanin"/>
          <w:rtl/>
        </w:rPr>
      </w:pPr>
    </w:p>
    <w:p w:rsidR="00AC6AC0" w:rsidRPr="003F1C35" w:rsidRDefault="00AC6AC0" w:rsidP="00AC6AC0">
      <w:pPr>
        <w:bidi/>
        <w:rPr>
          <w:rFonts w:cs="B Nazanin"/>
        </w:rPr>
      </w:pPr>
    </w:p>
    <w:p w:rsidR="002818F4" w:rsidRDefault="002818F4"/>
    <w:sectPr w:rsidR="002818F4" w:rsidSect="00333875">
      <w:pgSz w:w="15840" w:h="12240" w:orient="landscape"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9">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3"/>
  </w:num>
  <w:num w:numId="5">
    <w:abstractNumId w:val="6"/>
  </w:num>
  <w:num w:numId="6">
    <w:abstractNumId w:val="15"/>
  </w:num>
  <w:num w:numId="7">
    <w:abstractNumId w:val="16"/>
  </w:num>
  <w:num w:numId="8">
    <w:abstractNumId w:val="7"/>
  </w:num>
  <w:num w:numId="9">
    <w:abstractNumId w:val="1"/>
  </w:num>
  <w:num w:numId="10">
    <w:abstractNumId w:val="0"/>
  </w:num>
  <w:num w:numId="11">
    <w:abstractNumId w:val="11"/>
  </w:num>
  <w:num w:numId="12">
    <w:abstractNumId w:val="17"/>
  </w:num>
  <w:num w:numId="13">
    <w:abstractNumId w:val="9"/>
  </w:num>
  <w:num w:numId="14">
    <w:abstractNumId w:val="18"/>
  </w:num>
  <w:num w:numId="15">
    <w:abstractNumId w:val="12"/>
  </w:num>
  <w:num w:numId="16">
    <w:abstractNumId w:val="10"/>
  </w:num>
  <w:num w:numId="17">
    <w:abstractNumId w:val="2"/>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TA0NbM0MDYxMzRT0lEKTi0uzszPAykwrAUAaqFAvCwAAAA="/>
  </w:docVars>
  <w:rsids>
    <w:rsidRoot w:val="00AC6AC0"/>
    <w:rsid w:val="000D2866"/>
    <w:rsid w:val="002818F4"/>
    <w:rsid w:val="00320AE1"/>
    <w:rsid w:val="00324D7E"/>
    <w:rsid w:val="004C38E0"/>
    <w:rsid w:val="0093155E"/>
    <w:rsid w:val="00AC6AC0"/>
    <w:rsid w:val="00D95F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7C5311-1EF8-4C16-BCF4-1B97DB9B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A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6AC0"/>
    <w:pPr>
      <w:bidi/>
      <w:ind w:left="720"/>
      <w:contextualSpacing/>
    </w:pPr>
    <w:rPr>
      <w:lang w:bidi="fa-IR"/>
    </w:rPr>
  </w:style>
  <w:style w:type="table" w:styleId="GridTable4-Accent2">
    <w:name w:val="Grid Table 4 Accent 2"/>
    <w:basedOn w:val="TableNormal"/>
    <w:uiPriority w:val="49"/>
    <w:rsid w:val="00AC6AC0"/>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Windows User</cp:lastModifiedBy>
  <cp:revision>2</cp:revision>
  <dcterms:created xsi:type="dcterms:W3CDTF">2021-01-04T13:53:00Z</dcterms:created>
  <dcterms:modified xsi:type="dcterms:W3CDTF">2021-01-04T16:28:00Z</dcterms:modified>
</cp:coreProperties>
</file>